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945C0C" w14:textId="6FF81186" w:rsidR="000C7397" w:rsidRPr="00EA5D0B" w:rsidRDefault="0071789D" w:rsidP="00EA5D0B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Grou</w:t>
      </w:r>
      <w:r w:rsidR="00B55B80">
        <w:rPr>
          <w:b/>
          <w:sz w:val="32"/>
          <w:szCs w:val="32"/>
        </w:rPr>
        <w:t>p Activity 4</w:t>
      </w:r>
      <w:r w:rsidR="00777680">
        <w:rPr>
          <w:b/>
          <w:sz w:val="32"/>
          <w:szCs w:val="32"/>
        </w:rPr>
        <w:t>; CS 3060</w:t>
      </w:r>
    </w:p>
    <w:p w14:paraId="489BF9FF" w14:textId="77777777" w:rsidR="0020767C" w:rsidRDefault="0020767C"/>
    <w:p w14:paraId="5E275FB6" w14:textId="77777777" w:rsidR="00CD1190" w:rsidRPr="00CD1190" w:rsidRDefault="0020767C" w:rsidP="00CD1190">
      <w:pPr>
        <w:rPr>
          <w:b/>
          <w:bCs/>
          <w:sz w:val="20"/>
          <w:szCs w:val="20"/>
        </w:rPr>
      </w:pPr>
      <w:r w:rsidRPr="007F601D">
        <w:rPr>
          <w:b/>
          <w:sz w:val="20"/>
          <w:szCs w:val="20"/>
        </w:rPr>
        <w:t>Names</w:t>
      </w:r>
      <w:r w:rsidR="005A1300" w:rsidRPr="007F601D">
        <w:rPr>
          <w:sz w:val="20"/>
          <w:szCs w:val="20"/>
        </w:rPr>
        <w:t xml:space="preserve"> of s</w:t>
      </w:r>
      <w:r w:rsidRPr="007F601D">
        <w:rPr>
          <w:sz w:val="20"/>
          <w:szCs w:val="20"/>
        </w:rPr>
        <w:t>tudents</w:t>
      </w:r>
      <w:r w:rsidR="00BB3839" w:rsidRPr="007F601D">
        <w:rPr>
          <w:sz w:val="20"/>
          <w:szCs w:val="20"/>
        </w:rPr>
        <w:t xml:space="preserve"> in your group</w:t>
      </w:r>
      <w:r w:rsidRPr="007F601D">
        <w:rPr>
          <w:sz w:val="20"/>
          <w:szCs w:val="20"/>
        </w:rPr>
        <w:t xml:space="preserve">: </w:t>
      </w:r>
      <w:r w:rsidR="00CD1190" w:rsidRPr="00CD1190">
        <w:rPr>
          <w:b/>
          <w:bCs/>
          <w:sz w:val="20"/>
          <w:szCs w:val="20"/>
        </w:rPr>
        <w:t xml:space="preserve">Sidney Sanders, Amanda </w:t>
      </w:r>
      <w:proofErr w:type="spellStart"/>
      <w:r w:rsidR="00CD1190" w:rsidRPr="00CD1190">
        <w:rPr>
          <w:b/>
          <w:bCs/>
          <w:sz w:val="20"/>
          <w:szCs w:val="20"/>
        </w:rPr>
        <w:t>Collert</w:t>
      </w:r>
      <w:proofErr w:type="spellEnd"/>
      <w:r w:rsidR="00CD1190" w:rsidRPr="00CD1190">
        <w:rPr>
          <w:b/>
          <w:bCs/>
          <w:sz w:val="20"/>
          <w:szCs w:val="20"/>
        </w:rPr>
        <w:t xml:space="preserve">, </w:t>
      </w:r>
      <w:proofErr w:type="spellStart"/>
      <w:r w:rsidR="00CD1190" w:rsidRPr="00CD1190">
        <w:rPr>
          <w:b/>
          <w:bCs/>
          <w:sz w:val="20"/>
          <w:szCs w:val="20"/>
        </w:rPr>
        <w:t>Quinci</w:t>
      </w:r>
      <w:proofErr w:type="spellEnd"/>
      <w:r w:rsidR="00CD1190" w:rsidRPr="00CD1190">
        <w:rPr>
          <w:b/>
          <w:bCs/>
          <w:sz w:val="20"/>
          <w:szCs w:val="20"/>
        </w:rPr>
        <w:t xml:space="preserve"> Drain, Madeline Reeves, Emily </w:t>
      </w:r>
      <w:proofErr w:type="spellStart"/>
      <w:r w:rsidR="00CD1190" w:rsidRPr="00CD1190">
        <w:rPr>
          <w:b/>
          <w:bCs/>
          <w:sz w:val="20"/>
          <w:szCs w:val="20"/>
        </w:rPr>
        <w:t>Endlish</w:t>
      </w:r>
      <w:proofErr w:type="spellEnd"/>
    </w:p>
    <w:p w14:paraId="22D289F9" w14:textId="278FB8E9" w:rsidR="0020767C" w:rsidRPr="007F601D" w:rsidRDefault="0020767C">
      <w:pPr>
        <w:rPr>
          <w:sz w:val="20"/>
          <w:szCs w:val="20"/>
        </w:rPr>
      </w:pPr>
    </w:p>
    <w:p w14:paraId="0203E33D" w14:textId="03B3F352" w:rsidR="0020767C" w:rsidRPr="007F601D" w:rsidRDefault="00CC1F0E">
      <w:pPr>
        <w:rPr>
          <w:sz w:val="20"/>
          <w:szCs w:val="20"/>
        </w:rPr>
      </w:pPr>
      <w:r>
        <w:rPr>
          <w:sz w:val="20"/>
          <w:szCs w:val="20"/>
        </w:rPr>
        <w:t>Points: 10</w:t>
      </w:r>
    </w:p>
    <w:p w14:paraId="25CB0202" w14:textId="18FA48E7" w:rsidR="000F0D15" w:rsidRPr="002E7FE4" w:rsidRDefault="00296524" w:rsidP="001B59D3">
      <w:pPr>
        <w:rPr>
          <w:sz w:val="20"/>
          <w:szCs w:val="20"/>
        </w:rPr>
      </w:pPr>
      <w:r w:rsidRPr="002E7FE4">
        <w:rPr>
          <w:b/>
          <w:sz w:val="20"/>
          <w:szCs w:val="20"/>
        </w:rPr>
        <w:t>Task</w:t>
      </w:r>
      <w:r w:rsidR="001B59D3" w:rsidRPr="002E7FE4">
        <w:rPr>
          <w:b/>
          <w:sz w:val="20"/>
          <w:szCs w:val="20"/>
        </w:rPr>
        <w:t xml:space="preserve"> 1</w:t>
      </w:r>
      <w:r w:rsidR="000D4F23" w:rsidRPr="002E7FE4">
        <w:rPr>
          <w:sz w:val="20"/>
          <w:szCs w:val="20"/>
        </w:rPr>
        <w:t>:</w:t>
      </w:r>
      <w:r w:rsidR="0088787F" w:rsidRPr="002E7FE4">
        <w:rPr>
          <w:sz w:val="20"/>
          <w:szCs w:val="20"/>
        </w:rPr>
        <w:t xml:space="preserve"> </w:t>
      </w:r>
      <w:r w:rsidR="001B59D3" w:rsidRPr="002E7FE4">
        <w:rPr>
          <w:sz w:val="20"/>
          <w:szCs w:val="20"/>
        </w:rPr>
        <w:t>(</w:t>
      </w:r>
      <w:r w:rsidR="0036097E">
        <w:rPr>
          <w:sz w:val="20"/>
          <w:szCs w:val="20"/>
        </w:rPr>
        <w:t>7</w:t>
      </w:r>
      <w:r w:rsidR="001B59D3" w:rsidRPr="002E7FE4">
        <w:rPr>
          <w:sz w:val="20"/>
          <w:szCs w:val="20"/>
        </w:rPr>
        <w:t xml:space="preserve"> points) </w:t>
      </w:r>
      <w:r w:rsidR="00C20202">
        <w:rPr>
          <w:sz w:val="20"/>
          <w:szCs w:val="20"/>
        </w:rPr>
        <w:t xml:space="preserve">Let’s first </w:t>
      </w:r>
      <w:r w:rsidR="00B94A55">
        <w:rPr>
          <w:sz w:val="20"/>
          <w:szCs w:val="20"/>
        </w:rPr>
        <w:t>build a knowledge-</w:t>
      </w:r>
      <w:r w:rsidR="00C20202">
        <w:rPr>
          <w:sz w:val="20"/>
          <w:szCs w:val="20"/>
        </w:rPr>
        <w:t>base in Prolog, representing the following family tree</w:t>
      </w:r>
      <w:r w:rsidR="008E45BC" w:rsidRPr="002E7FE4">
        <w:rPr>
          <w:sz w:val="20"/>
          <w:szCs w:val="20"/>
        </w:rPr>
        <w:t>.</w:t>
      </w:r>
    </w:p>
    <w:p w14:paraId="710788AE" w14:textId="398AF990" w:rsidR="00484F10" w:rsidRDefault="00593A8A" w:rsidP="00CE779A">
      <w:pPr>
        <w:rPr>
          <w:sz w:val="20"/>
          <w:szCs w:val="20"/>
        </w:rPr>
      </w:pPr>
      <w:r w:rsidRPr="00593A8A">
        <w:rPr>
          <w:noProof/>
          <w:sz w:val="20"/>
          <w:szCs w:val="20"/>
        </w:rPr>
        <mc:AlternateContent>
          <mc:Choice Requires="wpg">
            <w:drawing>
              <wp:inline distT="0" distB="0" distL="0" distR="0" wp14:anchorId="2394D538" wp14:editId="53556678">
                <wp:extent cx="4716562" cy="2113964"/>
                <wp:effectExtent l="0" t="0" r="0" b="0"/>
                <wp:docPr id="35" name="Group 3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16562" cy="2113964"/>
                          <a:chOff x="0" y="0"/>
                          <a:chExt cx="4716562" cy="2113964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1880421" y="0"/>
                            <a:ext cx="718185" cy="255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6761DFB" w14:textId="77777777" w:rsidR="00433609" w:rsidRDefault="00433609" w:rsidP="00593A8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grandma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663155" y="953101"/>
                            <a:ext cx="523240" cy="255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68DCE1" w14:textId="77777777" w:rsidR="00433609" w:rsidRDefault="00433609" w:rsidP="00593A8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man1 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2100742" y="953803"/>
                            <a:ext cx="523240" cy="255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DEE9481" w14:textId="77777777" w:rsidR="00433609" w:rsidRDefault="00433609" w:rsidP="00593A8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man2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3551589" y="953745"/>
                            <a:ext cx="705485" cy="255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4C400F1" w14:textId="15C2E89A" w:rsidR="00433609" w:rsidRDefault="00F77056" w:rsidP="00593A8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>woman1</w:t>
                              </w:r>
                              <w:r w:rsidR="00433609"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0" y="1858694"/>
                            <a:ext cx="464185" cy="255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E64DC7E" w14:textId="77777777" w:rsidR="00433609" w:rsidRDefault="00433609" w:rsidP="00593A8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girl1 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910275" y="1858694"/>
                            <a:ext cx="481330" cy="255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E6B976D" w14:textId="77777777" w:rsidR="00433609" w:rsidRDefault="00433609" w:rsidP="00593A8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boy1 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1885448" y="1858694"/>
                            <a:ext cx="481330" cy="255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09D1FA5" w14:textId="77777777" w:rsidR="00433609" w:rsidRDefault="00433609" w:rsidP="00593A8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boy2 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2581160" y="1858694"/>
                            <a:ext cx="481330" cy="255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D3B7C2" w14:textId="77777777" w:rsidR="00433609" w:rsidRDefault="00433609" w:rsidP="00593A8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boy3 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3556529" y="1858694"/>
                            <a:ext cx="464185" cy="255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33D7DDF" w14:textId="77777777" w:rsidR="00433609" w:rsidRDefault="00433609" w:rsidP="00593A8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girl2 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4252377" y="1858694"/>
                            <a:ext cx="464185" cy="25527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912992B" w14:textId="77777777" w:rsidR="00433609" w:rsidRDefault="00433609" w:rsidP="00593A8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22"/>
                                  <w:szCs w:val="22"/>
                                </w:rPr>
                                <w:t xml:space="preserve">girl3 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  <wps:wsp>
                        <wps:cNvPr id="12" name="Straight Connector 12"/>
                        <wps:cNvCnPr>
                          <a:stCxn id="2" idx="1"/>
                          <a:endCxn id="3" idx="0"/>
                        </wps:cNvCnPr>
                        <wps:spPr>
                          <a:xfrm flipH="1">
                            <a:off x="921608" y="130805"/>
                            <a:ext cx="962471" cy="82374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>
                          <a:stCxn id="2" idx="2"/>
                          <a:endCxn id="4" idx="0"/>
                        </wps:cNvCnPr>
                        <wps:spPr>
                          <a:xfrm>
                            <a:off x="2232893" y="261610"/>
                            <a:ext cx="128324" cy="69294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>
                          <a:stCxn id="2" idx="3"/>
                          <a:endCxn id="5" idx="0"/>
                        </wps:cNvCnPr>
                        <wps:spPr>
                          <a:xfrm>
                            <a:off x="2581706" y="130805"/>
                            <a:ext cx="1226982" cy="82374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15"/>
                        <wps:cNvCnPr>
                          <a:stCxn id="3" idx="2"/>
                          <a:endCxn id="6" idx="0"/>
                        </wps:cNvCnPr>
                        <wps:spPr>
                          <a:xfrm flipH="1">
                            <a:off x="218244" y="1216164"/>
                            <a:ext cx="703364" cy="6428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>
                          <a:stCxn id="3" idx="2"/>
                          <a:endCxn id="7" idx="0"/>
                        </wps:cNvCnPr>
                        <wps:spPr>
                          <a:xfrm>
                            <a:off x="921608" y="1216164"/>
                            <a:ext cx="223005" cy="6428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>
                          <a:stCxn id="4" idx="2"/>
                          <a:endCxn id="8" idx="0"/>
                        </wps:cNvCnPr>
                        <wps:spPr>
                          <a:xfrm flipH="1">
                            <a:off x="2119873" y="1216164"/>
                            <a:ext cx="241344" cy="6428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>
                          <a:stCxn id="4" idx="2"/>
                          <a:endCxn id="9" idx="0"/>
                        </wps:cNvCnPr>
                        <wps:spPr>
                          <a:xfrm>
                            <a:off x="2361217" y="1216164"/>
                            <a:ext cx="454429" cy="6428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>
                          <a:stCxn id="5" idx="2"/>
                          <a:endCxn id="10" idx="0"/>
                        </wps:cNvCnPr>
                        <wps:spPr>
                          <a:xfrm flipH="1">
                            <a:off x="3775087" y="1216164"/>
                            <a:ext cx="33601" cy="6428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>
                          <a:stCxn id="5" idx="2"/>
                          <a:endCxn id="11" idx="0"/>
                        </wps:cNvCnPr>
                        <wps:spPr>
                          <a:xfrm>
                            <a:off x="3808688" y="1216164"/>
                            <a:ext cx="662172" cy="6428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94D538" id="Group 34" o:spid="_x0000_s1026" style="width:371.4pt;height:166.45pt;mso-position-horizontal-relative:char;mso-position-vertical-relative:line" coordsize="47165,211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7" type="#_x0000_t202" style="position:absolute;left:18804;width:7182;height:25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" filled="f" stroked="f">
                  <v:textbox style="mso-fit-shape-to-text:t">
                    <w:txbxContent>
                      <w:p w14:paraId="06761DFB" w14:textId="77777777" w:rsidR="00433609" w:rsidRDefault="00433609" w:rsidP="00593A8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grandma</w:t>
                        </w:r>
                      </w:p>
                    </w:txbxContent>
                  </v:textbox>
                </v:shape>
                <v:shape id="Text Box 3" o:spid="_x0000_s1028" type="#_x0000_t202" style="position:absolute;left:6631;top:9531;width:5232;height:25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" filled="f" stroked="f">
                  <v:textbox style="mso-fit-shape-to-text:t">
                    <w:txbxContent>
                      <w:p w14:paraId="7C68DCE1" w14:textId="77777777" w:rsidR="00433609" w:rsidRDefault="00433609" w:rsidP="00593A8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man1 </w:t>
                        </w:r>
                      </w:p>
                    </w:txbxContent>
                  </v:textbox>
                </v:shape>
                <v:shape id="Text Box 4" o:spid="_x0000_s1029" type="#_x0000_t202" style="position:absolute;left:21007;top:9538;width:5232;height:255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" filled="f" stroked="f">
                  <v:textbox style="mso-fit-shape-to-text:t">
                    <w:txbxContent>
                      <w:p w14:paraId="5DEE9481" w14:textId="77777777" w:rsidR="00433609" w:rsidRDefault="00433609" w:rsidP="00593A8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man2</w:t>
                        </w:r>
                      </w:p>
                    </w:txbxContent>
                  </v:textbox>
                </v:shape>
                <v:shape id="Text Box 5" o:spid="_x0000_s1030" type="#_x0000_t202" style="position:absolute;left:35515;top:9537;width:7055;height:25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" filled="f" stroked="f">
                  <v:textbox style="mso-fit-shape-to-text:t">
                    <w:txbxContent>
                      <w:p w14:paraId="24C400F1" w14:textId="15C2E89A" w:rsidR="00433609" w:rsidRDefault="00F77056" w:rsidP="00593A8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>woman1</w:t>
                        </w:r>
                        <w:r w:rsidR="00433609"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Text Box 6" o:spid="_x0000_s1031" type="#_x0000_t202" style="position:absolute;top:18586;width:4641;height:25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" filled="f" stroked="f">
                  <v:textbox style="mso-fit-shape-to-text:t">
                    <w:txbxContent>
                      <w:p w14:paraId="0E64DC7E" w14:textId="77777777" w:rsidR="00433609" w:rsidRDefault="00433609" w:rsidP="00593A8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girl1 </w:t>
                        </w:r>
                      </w:p>
                    </w:txbxContent>
                  </v:textbox>
                </v:shape>
                <v:shape id="Text Box 7" o:spid="_x0000_s1032" type="#_x0000_t202" style="position:absolute;left:9102;top:18586;width:4814;height:25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" filled="f" stroked="f">
                  <v:textbox style="mso-fit-shape-to-text:t">
                    <w:txbxContent>
                      <w:p w14:paraId="4E6B976D" w14:textId="77777777" w:rsidR="00433609" w:rsidRDefault="00433609" w:rsidP="00593A8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boy1 </w:t>
                        </w:r>
                      </w:p>
                    </w:txbxContent>
                  </v:textbox>
                </v:shape>
                <v:shape id="Text Box 8" o:spid="_x0000_s1033" type="#_x0000_t202" style="position:absolute;left:18854;top:18586;width:4813;height:25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" filled="f" stroked="f">
                  <v:textbox style="mso-fit-shape-to-text:t">
                    <w:txbxContent>
                      <w:p w14:paraId="109D1FA5" w14:textId="77777777" w:rsidR="00433609" w:rsidRDefault="00433609" w:rsidP="00593A8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boy2 </w:t>
                        </w:r>
                      </w:p>
                    </w:txbxContent>
                  </v:textbox>
                </v:shape>
                <v:shape id="Text Box 9" o:spid="_x0000_s1034" type="#_x0000_t202" style="position:absolute;left:25811;top:18586;width:4813;height:25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" filled="f" stroked="f">
                  <v:textbox style="mso-fit-shape-to-text:t">
                    <w:txbxContent>
                      <w:p w14:paraId="76D3B7C2" w14:textId="77777777" w:rsidR="00433609" w:rsidRDefault="00433609" w:rsidP="00593A8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boy3 </w:t>
                        </w:r>
                      </w:p>
                    </w:txbxContent>
                  </v:textbox>
                </v:shape>
                <v:shape id="Text Box 10" o:spid="_x0000_s1035" type="#_x0000_t202" style="position:absolute;left:35565;top:18586;width:4642;height:25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" filled="f" stroked="f">
                  <v:textbox style="mso-fit-shape-to-text:t">
                    <w:txbxContent>
                      <w:p w14:paraId="333D7DDF" w14:textId="77777777" w:rsidR="00433609" w:rsidRDefault="00433609" w:rsidP="00593A8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girl2 </w:t>
                        </w:r>
                      </w:p>
                    </w:txbxContent>
                  </v:textbox>
                </v:shape>
                <v:shape id="Text Box 11" o:spid="_x0000_s1036" type="#_x0000_t202" style="position:absolute;left:42523;top:18586;width:4642;height:25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" filled="f" stroked="f">
                  <v:textbox style="mso-fit-shape-to-text:t">
                    <w:txbxContent>
                      <w:p w14:paraId="5912992B" w14:textId="77777777" w:rsidR="00433609" w:rsidRDefault="00433609" w:rsidP="00593A8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22"/>
                            <w:szCs w:val="22"/>
                          </w:rPr>
                          <w:t xml:space="preserve">girl3 </w:t>
                        </w:r>
                      </w:p>
                    </w:txbxContent>
                  </v:textbox>
                </v:shape>
                <v:line id="Straight Connector 12" o:spid="_x0000_s1037" style="position:absolute;flip:x;visibility:visible;mso-wrap-style:square" from="9216,1308" to="18840,9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" strokecolor="#4f81bd [3204]" strokeweight="2pt">
                  <v:shadow on="t" color="black" opacity="24903f" origin=",.5" offset="0,.55556mm"/>
                </v:line>
                <v:line id="Straight Connector 13" o:spid="_x0000_s1038" style="position:absolute;visibility:visible;mso-wrap-style:square" from="22328,2616" to="23612,9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" strokecolor="#4f81bd [3204]" strokeweight="2pt">
                  <v:shadow on="t" color="black" opacity="24903f" origin=",.5" offset="0,.55556mm"/>
                </v:line>
                <v:line id="Straight Connector 14" o:spid="_x0000_s1039" style="position:absolute;visibility:visible;mso-wrap-style:square" from="25817,1308" to="38086,9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" strokecolor="#4f81bd [3204]" strokeweight="2pt">
                  <v:shadow on="t" color="black" opacity="24903f" origin=",.5" offset="0,.55556mm"/>
                </v:line>
                <v:line id="Straight Connector 15" o:spid="_x0000_s1040" style="position:absolute;flip:x;visibility:visible;mso-wrap-style:square" from="2182,12161" to="9216,18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" strokecolor="#4f81bd [3204]" strokeweight="2pt">
                  <v:shadow on="t" color="black" opacity="24903f" origin=",.5" offset="0,.55556mm"/>
                </v:line>
                <v:line id="Straight Connector 16" o:spid="_x0000_s1041" style="position:absolute;visibility:visible;mso-wrap-style:square" from="9216,12161" to="11446,18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" strokecolor="#4f81bd [3204]" strokeweight="2pt">
                  <v:shadow on="t" color="black" opacity="24903f" origin=",.5" offset="0,.55556mm"/>
                </v:line>
                <v:line id="Straight Connector 17" o:spid="_x0000_s1042" style="position:absolute;flip:x;visibility:visible;mso-wrap-style:square" from="21198,12161" to="23612,18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" strokecolor="#4f81bd [3204]" strokeweight="2pt">
                  <v:shadow on="t" color="black" opacity="24903f" origin=",.5" offset="0,.55556mm"/>
                </v:line>
                <v:line id="Straight Connector 18" o:spid="_x0000_s1043" style="position:absolute;visibility:visible;mso-wrap-style:square" from="23612,12161" to="28156,18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" strokecolor="#4f81bd [3204]" strokeweight="2pt">
                  <v:shadow on="t" color="black" opacity="24903f" origin=",.5" offset="0,.55556mm"/>
                </v:line>
                <v:line id="Straight Connector 19" o:spid="_x0000_s1044" style="position:absolute;flip:x;visibility:visible;mso-wrap-style:square" from="37750,12161" to="38086,18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" strokecolor="#4f81bd [3204]" strokeweight="2pt">
                  <v:shadow on="t" color="black" opacity="24903f" origin=",.5" offset="0,.55556mm"/>
                </v:line>
                <v:line id="Straight Connector 20" o:spid="_x0000_s1045" style="position:absolute;visibility:visible;mso-wrap-style:square" from="38086,12161" to="44708,185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" strokecolor="#4f81bd [3204]" strokeweight="2pt">
                  <v:shadow on="t" color="black" opacity="24903f" origin=",.5" offset="0,.55556mm"/>
                </v:line>
                <w10:anchorlock/>
              </v:group>
            </w:pict>
          </mc:Fallback>
        </mc:AlternateContent>
      </w:r>
    </w:p>
    <w:p w14:paraId="1E5FEDAA" w14:textId="77777777" w:rsidR="0001788A" w:rsidRDefault="0001788A" w:rsidP="00D235C4">
      <w:pPr>
        <w:rPr>
          <w:sz w:val="20"/>
          <w:szCs w:val="20"/>
        </w:rPr>
      </w:pPr>
    </w:p>
    <w:p w14:paraId="73D0371A" w14:textId="54692691" w:rsidR="001B59D3" w:rsidRDefault="009F2E69" w:rsidP="00D235C4">
      <w:pPr>
        <w:rPr>
          <w:sz w:val="20"/>
          <w:szCs w:val="20"/>
        </w:rPr>
      </w:pPr>
      <w:r>
        <w:rPr>
          <w:sz w:val="20"/>
          <w:szCs w:val="20"/>
        </w:rPr>
        <w:t xml:space="preserve">Let us </w:t>
      </w:r>
      <w:r w:rsidR="00437CB1">
        <w:rPr>
          <w:sz w:val="20"/>
          <w:szCs w:val="20"/>
        </w:rPr>
        <w:t xml:space="preserve">use </w:t>
      </w:r>
      <w:r w:rsidR="002C258C">
        <w:rPr>
          <w:sz w:val="20"/>
          <w:szCs w:val="20"/>
        </w:rPr>
        <w:t xml:space="preserve">the following </w:t>
      </w:r>
      <w:r w:rsidR="00437CB1">
        <w:rPr>
          <w:sz w:val="20"/>
          <w:szCs w:val="20"/>
        </w:rPr>
        <w:t xml:space="preserve">skeleton of </w:t>
      </w:r>
      <w:r w:rsidR="002C258C">
        <w:rPr>
          <w:sz w:val="20"/>
          <w:szCs w:val="20"/>
        </w:rPr>
        <w:t>code.</w:t>
      </w:r>
      <w:r w:rsidR="00E05230">
        <w:rPr>
          <w:sz w:val="20"/>
          <w:szCs w:val="20"/>
        </w:rPr>
        <w:t xml:space="preserve"> Let’</w:t>
      </w:r>
      <w:r w:rsidR="00E37350">
        <w:rPr>
          <w:sz w:val="20"/>
          <w:szCs w:val="20"/>
        </w:rPr>
        <w:t>s say the</w:t>
      </w:r>
      <w:r w:rsidR="00A60EC3">
        <w:rPr>
          <w:sz w:val="20"/>
          <w:szCs w:val="20"/>
        </w:rPr>
        <w:t xml:space="preserve"> prolog </w:t>
      </w:r>
      <w:r w:rsidR="00E05230">
        <w:rPr>
          <w:sz w:val="20"/>
          <w:szCs w:val="20"/>
        </w:rPr>
        <w:t>file name is family.pl</w:t>
      </w:r>
    </w:p>
    <w:p w14:paraId="456375DE" w14:textId="63DB7CB0" w:rsidR="00BE3BD3" w:rsidRPr="005A6C36" w:rsidRDefault="00BE3BD3" w:rsidP="00BE3B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Menlo Regular" w:hAnsi="Menlo Regular" w:cs="Menlo Regular"/>
          <w:color w:val="008000"/>
          <w:sz w:val="18"/>
          <w:szCs w:val="18"/>
        </w:rPr>
      </w:pPr>
      <w:r w:rsidRPr="00BE3CAB">
        <w:rPr>
          <w:rFonts w:ascii="Menlo Regular" w:hAnsi="Menlo Regular" w:cs="Menlo Regular"/>
          <w:color w:val="000000"/>
          <w:sz w:val="18"/>
          <w:szCs w:val="18"/>
        </w:rPr>
        <w:t>female(grandma).</w:t>
      </w:r>
      <w:r w:rsidR="009E217C" w:rsidRPr="00BE3CAB">
        <w:rPr>
          <w:rFonts w:ascii="Menlo Regular" w:hAnsi="Menlo Regular" w:cs="Menlo Regular"/>
          <w:color w:val="000000"/>
          <w:sz w:val="18"/>
          <w:szCs w:val="18"/>
        </w:rPr>
        <w:t xml:space="preserve"> </w:t>
      </w:r>
      <w:r w:rsidR="009E217C" w:rsidRPr="005A6C36">
        <w:rPr>
          <w:rFonts w:ascii="Menlo Regular" w:hAnsi="Menlo Regular" w:cs="Menlo Regular"/>
          <w:color w:val="008000"/>
          <w:sz w:val="18"/>
          <w:szCs w:val="18"/>
        </w:rPr>
        <w:t xml:space="preserve">/* this </w:t>
      </w:r>
      <w:r w:rsidR="00A301D8" w:rsidRPr="005A6C36">
        <w:rPr>
          <w:rFonts w:ascii="Menlo Regular" w:hAnsi="Menlo Regular" w:cs="Menlo Regular"/>
          <w:color w:val="008000"/>
          <w:sz w:val="18"/>
          <w:szCs w:val="18"/>
        </w:rPr>
        <w:t xml:space="preserve">fact </w:t>
      </w:r>
      <w:r w:rsidR="009E217C" w:rsidRPr="005A6C36">
        <w:rPr>
          <w:rFonts w:ascii="Menlo Regular" w:hAnsi="Menlo Regular" w:cs="Menlo Regular"/>
          <w:color w:val="008000"/>
          <w:sz w:val="18"/>
          <w:szCs w:val="18"/>
        </w:rPr>
        <w:t>tells Prolog that grandma is a female */</w:t>
      </w:r>
    </w:p>
    <w:p w14:paraId="2141300C" w14:textId="77777777" w:rsidR="00BE3BD3" w:rsidRPr="00BE3CAB" w:rsidRDefault="00BE3BD3" w:rsidP="00BE3B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Menlo Regular" w:hAnsi="Menlo Regular" w:cs="Menlo Regular"/>
          <w:color w:val="000000"/>
          <w:sz w:val="18"/>
          <w:szCs w:val="18"/>
        </w:rPr>
      </w:pPr>
      <w:r w:rsidRPr="00BE3CAB">
        <w:rPr>
          <w:rFonts w:ascii="Menlo Regular" w:hAnsi="Menlo Regular" w:cs="Menlo Regular"/>
          <w:color w:val="000000"/>
          <w:sz w:val="18"/>
          <w:szCs w:val="18"/>
        </w:rPr>
        <w:t>female(girl1).</w:t>
      </w:r>
    </w:p>
    <w:p w14:paraId="27BDBECE" w14:textId="0DE614BB" w:rsidR="00BE3BD3" w:rsidRPr="00BE3CAB" w:rsidRDefault="00760449" w:rsidP="00BE3B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Menlo Regular" w:hAnsi="Menlo Regular" w:cs="Menlo Regular"/>
          <w:color w:val="000000"/>
          <w:sz w:val="18"/>
          <w:szCs w:val="18"/>
        </w:rPr>
      </w:pPr>
      <w:r w:rsidRPr="00BE3CAB">
        <w:rPr>
          <w:rFonts w:ascii="Menlo Regular" w:hAnsi="Menlo Regular" w:cs="Menlo Regular"/>
          <w:color w:val="000000"/>
          <w:sz w:val="18"/>
          <w:szCs w:val="18"/>
        </w:rPr>
        <w:t>male(</w:t>
      </w:r>
      <w:r w:rsidR="00BE3BD3" w:rsidRPr="00BE3CAB">
        <w:rPr>
          <w:rFonts w:ascii="Menlo Regular" w:hAnsi="Menlo Regular" w:cs="Menlo Regular"/>
          <w:color w:val="000000"/>
          <w:sz w:val="18"/>
          <w:szCs w:val="18"/>
        </w:rPr>
        <w:t>man1).</w:t>
      </w:r>
    </w:p>
    <w:p w14:paraId="016DD1F9" w14:textId="1B86FDA1" w:rsidR="00BE3BD3" w:rsidRPr="005A6C36" w:rsidRDefault="00CC7F49" w:rsidP="00BE3B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Menlo Regular" w:hAnsi="Menlo Regular" w:cs="Menlo Regular"/>
          <w:color w:val="008000"/>
          <w:sz w:val="18"/>
          <w:szCs w:val="18"/>
        </w:rPr>
      </w:pPr>
      <w:r w:rsidRPr="00BE3CAB">
        <w:rPr>
          <w:rFonts w:ascii="Menlo Regular" w:hAnsi="Menlo Regular" w:cs="Menlo Regular"/>
          <w:color w:val="000000"/>
          <w:sz w:val="18"/>
          <w:szCs w:val="18"/>
        </w:rPr>
        <w:t>…</w:t>
      </w:r>
      <w:r w:rsidR="00204866">
        <w:rPr>
          <w:rFonts w:ascii="Menlo Regular" w:hAnsi="Menlo Regular" w:cs="Menlo Regular"/>
          <w:color w:val="000000"/>
          <w:sz w:val="18"/>
          <w:szCs w:val="18"/>
        </w:rPr>
        <w:t xml:space="preserve"> </w:t>
      </w:r>
      <w:r w:rsidR="00204866" w:rsidRPr="005A6C36">
        <w:rPr>
          <w:rFonts w:ascii="Menlo Regular" w:hAnsi="Menlo Regular" w:cs="Menlo Regular"/>
          <w:color w:val="008000"/>
          <w:sz w:val="18"/>
          <w:szCs w:val="18"/>
        </w:rPr>
        <w:t xml:space="preserve">/* add more facts </w:t>
      </w:r>
      <w:r w:rsidR="00B90A68" w:rsidRPr="005A6C36">
        <w:rPr>
          <w:rFonts w:ascii="Menlo Regular" w:hAnsi="Menlo Regular" w:cs="Menlo Regular"/>
          <w:color w:val="008000"/>
          <w:sz w:val="18"/>
          <w:szCs w:val="18"/>
        </w:rPr>
        <w:t>like above</w:t>
      </w:r>
      <w:r w:rsidR="0066141C">
        <w:rPr>
          <w:rFonts w:ascii="Menlo Regular" w:hAnsi="Menlo Regular" w:cs="Menlo Regular"/>
          <w:color w:val="008000"/>
          <w:sz w:val="18"/>
          <w:szCs w:val="18"/>
        </w:rPr>
        <w:t xml:space="preserve">. How many such facts are there?   </w:t>
      </w:r>
      <w:r w:rsidR="00B90A68" w:rsidRPr="005A6C36">
        <w:rPr>
          <w:rFonts w:ascii="Menlo Regular" w:hAnsi="Menlo Regular" w:cs="Menlo Regular"/>
          <w:color w:val="008000"/>
          <w:sz w:val="18"/>
          <w:szCs w:val="18"/>
        </w:rPr>
        <w:t xml:space="preserve"> </w:t>
      </w:r>
      <w:r w:rsidR="00204866" w:rsidRPr="005A6C36">
        <w:rPr>
          <w:rFonts w:ascii="Menlo Regular" w:hAnsi="Menlo Regular" w:cs="Menlo Regular"/>
          <w:color w:val="008000"/>
          <w:sz w:val="18"/>
          <w:szCs w:val="18"/>
        </w:rPr>
        <w:t>*/</w:t>
      </w:r>
    </w:p>
    <w:p w14:paraId="14E2D2B8" w14:textId="4D095F20" w:rsidR="00760449" w:rsidRPr="00BE3CAB" w:rsidRDefault="00760449" w:rsidP="00BE3B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Menlo Regular" w:hAnsi="Menlo Regular" w:cs="Menlo Regular"/>
          <w:color w:val="000000"/>
          <w:sz w:val="18"/>
          <w:szCs w:val="18"/>
        </w:rPr>
      </w:pPr>
      <w:proofErr w:type="spellStart"/>
      <w:r w:rsidRPr="00BE3CAB">
        <w:rPr>
          <w:rFonts w:ascii="Menlo Regular" w:hAnsi="Menlo Regular" w:cs="Menlo Regular"/>
          <w:color w:val="000000"/>
          <w:sz w:val="18"/>
          <w:szCs w:val="18"/>
        </w:rPr>
        <w:t>descParent</w:t>
      </w:r>
      <w:proofErr w:type="spellEnd"/>
      <w:r w:rsidRPr="00BE3CAB">
        <w:rPr>
          <w:rFonts w:ascii="Menlo Regular" w:hAnsi="Menlo Regular" w:cs="Menlo Regular"/>
          <w:color w:val="000000"/>
          <w:sz w:val="18"/>
          <w:szCs w:val="18"/>
        </w:rPr>
        <w:t>(boy1, man1).</w:t>
      </w:r>
      <w:r w:rsidR="00061CCF" w:rsidRPr="00BE3CAB">
        <w:rPr>
          <w:rFonts w:ascii="Menlo Regular" w:hAnsi="Menlo Regular" w:cs="Menlo Regular"/>
          <w:color w:val="000000"/>
          <w:sz w:val="18"/>
          <w:szCs w:val="18"/>
        </w:rPr>
        <w:t xml:space="preserve"> </w:t>
      </w:r>
      <w:r w:rsidR="00061CCF" w:rsidRPr="005B39C3">
        <w:rPr>
          <w:rFonts w:ascii="Menlo Regular" w:hAnsi="Menlo Regular" w:cs="Menlo Regular"/>
          <w:color w:val="008000"/>
          <w:sz w:val="18"/>
          <w:szCs w:val="18"/>
        </w:rPr>
        <w:t xml:space="preserve">/* this </w:t>
      </w:r>
      <w:r w:rsidR="00E67D0F" w:rsidRPr="005B39C3">
        <w:rPr>
          <w:rFonts w:ascii="Menlo Regular" w:hAnsi="Menlo Regular" w:cs="Menlo Regular"/>
          <w:color w:val="008000"/>
          <w:sz w:val="18"/>
          <w:szCs w:val="18"/>
        </w:rPr>
        <w:t xml:space="preserve">fact </w:t>
      </w:r>
      <w:r w:rsidR="00061CCF" w:rsidRPr="005B39C3">
        <w:rPr>
          <w:rFonts w:ascii="Menlo Regular" w:hAnsi="Menlo Regular" w:cs="Menlo Regular"/>
          <w:color w:val="008000"/>
          <w:sz w:val="18"/>
          <w:szCs w:val="18"/>
        </w:rPr>
        <w:t>codes a desc-parent relationship */</w:t>
      </w:r>
    </w:p>
    <w:p w14:paraId="128EC742" w14:textId="76AE3E82" w:rsidR="00760449" w:rsidRPr="00BE3CAB" w:rsidRDefault="00760449" w:rsidP="00BE3BD3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ind w:left="560"/>
        <w:rPr>
          <w:rFonts w:ascii="Menlo Regular" w:hAnsi="Menlo Regular" w:cs="Menlo Regular"/>
          <w:color w:val="000000"/>
          <w:sz w:val="18"/>
          <w:szCs w:val="18"/>
        </w:rPr>
      </w:pPr>
      <w:r w:rsidRPr="00BE3CAB">
        <w:rPr>
          <w:rFonts w:ascii="Menlo Regular" w:hAnsi="Menlo Regular" w:cs="Menlo Regular"/>
          <w:color w:val="000000"/>
          <w:sz w:val="18"/>
          <w:szCs w:val="18"/>
        </w:rPr>
        <w:t>…</w:t>
      </w:r>
      <w:r w:rsidR="00204866">
        <w:rPr>
          <w:rFonts w:ascii="Menlo Regular" w:hAnsi="Menlo Regular" w:cs="Menlo Regular"/>
          <w:color w:val="000000"/>
          <w:sz w:val="18"/>
          <w:szCs w:val="18"/>
        </w:rPr>
        <w:t xml:space="preserve"> </w:t>
      </w:r>
      <w:r w:rsidR="00204866" w:rsidRPr="005A6C36">
        <w:rPr>
          <w:rFonts w:ascii="Menlo Regular" w:hAnsi="Menlo Regular" w:cs="Menlo Regular"/>
          <w:color w:val="008000"/>
          <w:sz w:val="18"/>
          <w:szCs w:val="18"/>
        </w:rPr>
        <w:t xml:space="preserve">/* add more facts </w:t>
      </w:r>
      <w:r w:rsidR="00B90A68" w:rsidRPr="005A6C36">
        <w:rPr>
          <w:rFonts w:ascii="Menlo Regular" w:hAnsi="Menlo Regular" w:cs="Menlo Regular"/>
          <w:color w:val="008000"/>
          <w:sz w:val="18"/>
          <w:szCs w:val="18"/>
        </w:rPr>
        <w:t>like above</w:t>
      </w:r>
      <w:r w:rsidR="0066141C">
        <w:rPr>
          <w:rFonts w:ascii="Menlo Regular" w:hAnsi="Menlo Regular" w:cs="Menlo Regular"/>
          <w:color w:val="008000"/>
          <w:sz w:val="18"/>
          <w:szCs w:val="18"/>
        </w:rPr>
        <w:t xml:space="preserve">. How many such facts are there?   </w:t>
      </w:r>
      <w:r w:rsidR="002222E2" w:rsidRPr="005A6C36">
        <w:rPr>
          <w:rFonts w:ascii="Menlo Regular" w:hAnsi="Menlo Regular" w:cs="Menlo Regular"/>
          <w:color w:val="008000"/>
          <w:sz w:val="18"/>
          <w:szCs w:val="18"/>
        </w:rPr>
        <w:t xml:space="preserve"> </w:t>
      </w:r>
      <w:r w:rsidR="00204866" w:rsidRPr="005A6C36">
        <w:rPr>
          <w:rFonts w:ascii="Menlo Regular" w:hAnsi="Menlo Regular" w:cs="Menlo Regular"/>
          <w:color w:val="008000"/>
          <w:sz w:val="18"/>
          <w:szCs w:val="18"/>
        </w:rPr>
        <w:t>*/</w:t>
      </w:r>
    </w:p>
    <w:p w14:paraId="2BDE0F97" w14:textId="77777777" w:rsidR="00E05230" w:rsidRDefault="00E05230" w:rsidP="00E05230">
      <w:pPr>
        <w:rPr>
          <w:sz w:val="20"/>
          <w:szCs w:val="20"/>
        </w:rPr>
      </w:pPr>
    </w:p>
    <w:p w14:paraId="00B2B57E" w14:textId="33B74C98" w:rsidR="00E05230" w:rsidRDefault="00E05230" w:rsidP="00E05230">
      <w:pPr>
        <w:rPr>
          <w:sz w:val="20"/>
          <w:szCs w:val="20"/>
        </w:rPr>
      </w:pPr>
      <w:r>
        <w:rPr>
          <w:sz w:val="20"/>
          <w:szCs w:val="20"/>
        </w:rPr>
        <w:t xml:space="preserve">Now implement the following rules in the same </w:t>
      </w:r>
      <w:r w:rsidR="00A60EC3">
        <w:rPr>
          <w:sz w:val="20"/>
          <w:szCs w:val="20"/>
        </w:rPr>
        <w:t xml:space="preserve">prolog </w:t>
      </w:r>
      <w:r>
        <w:rPr>
          <w:sz w:val="20"/>
          <w:szCs w:val="20"/>
        </w:rPr>
        <w:t>file (family.pl).</w:t>
      </w:r>
      <w:r w:rsidR="00FA224A">
        <w:rPr>
          <w:sz w:val="20"/>
          <w:szCs w:val="20"/>
        </w:rPr>
        <w:t xml:space="preserve"> Not</w:t>
      </w:r>
      <w:r w:rsidR="000C19DF">
        <w:rPr>
          <w:sz w:val="20"/>
          <w:szCs w:val="20"/>
        </w:rPr>
        <w:t>e that your rules</w:t>
      </w:r>
      <w:r w:rsidR="00FA224A">
        <w:rPr>
          <w:sz w:val="20"/>
          <w:szCs w:val="20"/>
        </w:rPr>
        <w:t xml:space="preserve"> should be generic and should work for any family tree (that is written in similar format).</w:t>
      </w:r>
    </w:p>
    <w:p w14:paraId="58EA5915" w14:textId="77777777" w:rsidR="00FA224A" w:rsidRDefault="00FA224A" w:rsidP="00E05230">
      <w:pPr>
        <w:rPr>
          <w:sz w:val="20"/>
          <w:szCs w:val="20"/>
        </w:rPr>
      </w:pPr>
    </w:p>
    <w:p w14:paraId="1A7978C6" w14:textId="52A73855" w:rsidR="00363856" w:rsidRPr="005A6C36" w:rsidRDefault="00363856" w:rsidP="003B798F">
      <w:pPr>
        <w:ind w:left="720"/>
        <w:rPr>
          <w:i/>
          <w:color w:val="008000"/>
          <w:sz w:val="20"/>
          <w:szCs w:val="20"/>
        </w:rPr>
      </w:pPr>
      <w:proofErr w:type="spellStart"/>
      <w:r w:rsidRPr="00363856">
        <w:rPr>
          <w:i/>
          <w:sz w:val="20"/>
          <w:szCs w:val="20"/>
        </w:rPr>
        <w:t>isGrandParent</w:t>
      </w:r>
      <w:proofErr w:type="spellEnd"/>
      <w:r w:rsidRPr="00363856">
        <w:rPr>
          <w:i/>
          <w:sz w:val="20"/>
          <w:szCs w:val="20"/>
        </w:rPr>
        <w:t>(X) :-</w:t>
      </w:r>
      <w:r w:rsidR="004E6082">
        <w:rPr>
          <w:i/>
          <w:sz w:val="20"/>
          <w:szCs w:val="20"/>
        </w:rPr>
        <w:t xml:space="preserve"> </w:t>
      </w:r>
      <w:proofErr w:type="spellStart"/>
      <w:r w:rsidR="004E6082">
        <w:rPr>
          <w:i/>
          <w:sz w:val="20"/>
          <w:szCs w:val="20"/>
        </w:rPr>
        <w:t>descParent</w:t>
      </w:r>
      <w:proofErr w:type="spellEnd"/>
      <w:r w:rsidR="004E6082">
        <w:rPr>
          <w:i/>
          <w:sz w:val="20"/>
          <w:szCs w:val="20"/>
        </w:rPr>
        <w:t xml:space="preserve">(Z, Y), </w:t>
      </w:r>
      <w:proofErr w:type="spellStart"/>
      <w:r w:rsidR="004E6082">
        <w:rPr>
          <w:i/>
          <w:sz w:val="20"/>
          <w:szCs w:val="20"/>
        </w:rPr>
        <w:t>descParent</w:t>
      </w:r>
      <w:proofErr w:type="spellEnd"/>
      <w:r w:rsidR="004E6082">
        <w:rPr>
          <w:i/>
          <w:sz w:val="20"/>
          <w:szCs w:val="20"/>
        </w:rPr>
        <w:t>(Y,X)</w:t>
      </w:r>
      <w:r>
        <w:rPr>
          <w:i/>
          <w:sz w:val="20"/>
          <w:szCs w:val="20"/>
        </w:rPr>
        <w:t xml:space="preserve">  </w:t>
      </w:r>
      <w:r w:rsidR="004E6082">
        <w:rPr>
          <w:i/>
          <w:color w:val="008000"/>
          <w:sz w:val="20"/>
          <w:szCs w:val="20"/>
        </w:rPr>
        <w:t xml:space="preserve">/* </w:t>
      </w:r>
      <w:r w:rsidRPr="005A6C36">
        <w:rPr>
          <w:i/>
          <w:color w:val="008000"/>
          <w:sz w:val="20"/>
          <w:szCs w:val="20"/>
        </w:rPr>
        <w:t xml:space="preserve">checks if X is a </w:t>
      </w:r>
      <w:proofErr w:type="spellStart"/>
      <w:r w:rsidRPr="005A6C36">
        <w:rPr>
          <w:i/>
          <w:color w:val="008000"/>
          <w:sz w:val="20"/>
          <w:szCs w:val="20"/>
        </w:rPr>
        <w:t>grand parent</w:t>
      </w:r>
      <w:proofErr w:type="spellEnd"/>
      <w:r w:rsidRPr="005A6C36">
        <w:rPr>
          <w:i/>
          <w:color w:val="008000"/>
          <w:sz w:val="20"/>
          <w:szCs w:val="20"/>
        </w:rPr>
        <w:t xml:space="preserve"> */</w:t>
      </w:r>
    </w:p>
    <w:p w14:paraId="411B0BDC" w14:textId="1F70A5D6" w:rsidR="00363856" w:rsidRPr="00363856" w:rsidRDefault="00363856" w:rsidP="003B798F">
      <w:pPr>
        <w:ind w:left="720"/>
        <w:rPr>
          <w:i/>
          <w:sz w:val="20"/>
          <w:szCs w:val="20"/>
        </w:rPr>
      </w:pPr>
      <w:r w:rsidRPr="00363856">
        <w:rPr>
          <w:i/>
          <w:sz w:val="20"/>
          <w:szCs w:val="20"/>
        </w:rPr>
        <w:t xml:space="preserve"> </w:t>
      </w:r>
    </w:p>
    <w:p w14:paraId="6BEB6A8F" w14:textId="1966B7CC" w:rsidR="00363856" w:rsidRDefault="00363856" w:rsidP="003B798F">
      <w:pPr>
        <w:ind w:left="720"/>
        <w:rPr>
          <w:i/>
          <w:sz w:val="20"/>
          <w:szCs w:val="20"/>
        </w:rPr>
      </w:pPr>
      <w:proofErr w:type="spellStart"/>
      <w:r w:rsidRPr="00363856">
        <w:rPr>
          <w:i/>
          <w:sz w:val="20"/>
          <w:szCs w:val="20"/>
        </w:rPr>
        <w:t>grandParent</w:t>
      </w:r>
      <w:proofErr w:type="spellEnd"/>
      <w:r w:rsidRPr="00363856">
        <w:rPr>
          <w:i/>
          <w:sz w:val="20"/>
          <w:szCs w:val="20"/>
        </w:rPr>
        <w:t>(X, Y) :-</w:t>
      </w:r>
      <w:r w:rsidR="00CC36D5">
        <w:rPr>
          <w:i/>
          <w:sz w:val="20"/>
          <w:szCs w:val="20"/>
        </w:rPr>
        <w:t xml:space="preserve"> </w:t>
      </w:r>
      <w:r w:rsidR="00CC36D5" w:rsidRPr="005A6C36">
        <w:rPr>
          <w:i/>
          <w:color w:val="008000"/>
          <w:sz w:val="20"/>
          <w:szCs w:val="20"/>
        </w:rPr>
        <w:t xml:space="preserve">/* this </w:t>
      </w:r>
      <w:r w:rsidR="003D736A" w:rsidRPr="005A6C36">
        <w:rPr>
          <w:i/>
          <w:color w:val="008000"/>
          <w:sz w:val="20"/>
          <w:szCs w:val="20"/>
        </w:rPr>
        <w:t xml:space="preserve">rule </w:t>
      </w:r>
      <w:r w:rsidR="00CC36D5" w:rsidRPr="005A6C36">
        <w:rPr>
          <w:i/>
          <w:color w:val="008000"/>
          <w:sz w:val="20"/>
          <w:szCs w:val="20"/>
        </w:rPr>
        <w:t xml:space="preserve">checks if Y is a </w:t>
      </w:r>
      <w:proofErr w:type="spellStart"/>
      <w:r w:rsidR="00CC36D5" w:rsidRPr="005A6C36">
        <w:rPr>
          <w:i/>
          <w:color w:val="008000"/>
          <w:sz w:val="20"/>
          <w:szCs w:val="20"/>
        </w:rPr>
        <w:t>grand parent</w:t>
      </w:r>
      <w:proofErr w:type="spellEnd"/>
      <w:r w:rsidR="00CC36D5" w:rsidRPr="005A6C36">
        <w:rPr>
          <w:i/>
          <w:color w:val="008000"/>
          <w:sz w:val="20"/>
          <w:szCs w:val="20"/>
        </w:rPr>
        <w:t xml:space="preserve"> of X */</w:t>
      </w:r>
    </w:p>
    <w:p w14:paraId="7836D47D" w14:textId="77777777" w:rsidR="00363856" w:rsidRDefault="00363856" w:rsidP="003B798F">
      <w:pPr>
        <w:ind w:left="720"/>
        <w:rPr>
          <w:i/>
          <w:sz w:val="20"/>
          <w:szCs w:val="20"/>
        </w:rPr>
      </w:pPr>
    </w:p>
    <w:p w14:paraId="6A82A5FC" w14:textId="39D95E20" w:rsidR="00363856" w:rsidRPr="005A6C36" w:rsidRDefault="00363856" w:rsidP="003B798F">
      <w:pPr>
        <w:ind w:left="720"/>
        <w:rPr>
          <w:i/>
          <w:color w:val="008000"/>
          <w:sz w:val="20"/>
          <w:szCs w:val="20"/>
        </w:rPr>
      </w:pPr>
      <w:proofErr w:type="spellStart"/>
      <w:r w:rsidRPr="00363856">
        <w:rPr>
          <w:i/>
          <w:sz w:val="20"/>
          <w:szCs w:val="20"/>
        </w:rPr>
        <w:t>nephewUncle</w:t>
      </w:r>
      <w:proofErr w:type="spellEnd"/>
      <w:r w:rsidRPr="00363856">
        <w:rPr>
          <w:i/>
          <w:sz w:val="20"/>
          <w:szCs w:val="20"/>
        </w:rPr>
        <w:t>(X, Y) :-</w:t>
      </w:r>
      <w:r w:rsidR="003D736A">
        <w:rPr>
          <w:i/>
          <w:sz w:val="20"/>
          <w:szCs w:val="20"/>
        </w:rPr>
        <w:t xml:space="preserve"> </w:t>
      </w:r>
      <w:r w:rsidR="003D736A" w:rsidRPr="005A6C36">
        <w:rPr>
          <w:i/>
          <w:color w:val="008000"/>
          <w:sz w:val="20"/>
          <w:szCs w:val="20"/>
        </w:rPr>
        <w:t>/* this rule checks if Y is an uncle of nephew X */</w:t>
      </w:r>
    </w:p>
    <w:p w14:paraId="62FCC1B9" w14:textId="77777777" w:rsidR="003D736A" w:rsidRDefault="003D736A" w:rsidP="003B798F">
      <w:pPr>
        <w:ind w:left="720"/>
        <w:rPr>
          <w:i/>
          <w:sz w:val="20"/>
          <w:szCs w:val="20"/>
        </w:rPr>
      </w:pPr>
    </w:p>
    <w:p w14:paraId="15A0B6B8" w14:textId="38816DC2" w:rsidR="003D736A" w:rsidRPr="005A6C36" w:rsidRDefault="003D736A" w:rsidP="003B798F">
      <w:pPr>
        <w:ind w:left="720"/>
        <w:rPr>
          <w:i/>
          <w:color w:val="008000"/>
          <w:sz w:val="20"/>
          <w:szCs w:val="20"/>
        </w:rPr>
      </w:pPr>
      <w:proofErr w:type="spellStart"/>
      <w:r w:rsidRPr="003D736A">
        <w:rPr>
          <w:i/>
          <w:sz w:val="20"/>
          <w:szCs w:val="20"/>
        </w:rPr>
        <w:t>hasDescendant</w:t>
      </w:r>
      <w:proofErr w:type="spellEnd"/>
      <w:r w:rsidRPr="003D736A">
        <w:rPr>
          <w:i/>
          <w:sz w:val="20"/>
          <w:szCs w:val="20"/>
        </w:rPr>
        <w:t>(X) :-</w:t>
      </w:r>
      <w:r>
        <w:rPr>
          <w:i/>
          <w:sz w:val="20"/>
          <w:szCs w:val="20"/>
        </w:rPr>
        <w:t xml:space="preserve"> </w:t>
      </w:r>
      <w:r w:rsidRPr="005A6C36">
        <w:rPr>
          <w:i/>
          <w:color w:val="008000"/>
          <w:sz w:val="20"/>
          <w:szCs w:val="20"/>
        </w:rPr>
        <w:t>/* this rule checks if X has any descendant */</w:t>
      </w:r>
    </w:p>
    <w:p w14:paraId="15DED590" w14:textId="77777777" w:rsidR="001B59D3" w:rsidRDefault="001B59D3" w:rsidP="00CE779A">
      <w:pPr>
        <w:rPr>
          <w:sz w:val="20"/>
          <w:szCs w:val="20"/>
        </w:rPr>
      </w:pPr>
    </w:p>
    <w:p w14:paraId="4ADDF274" w14:textId="3B9D703D" w:rsidR="007E59E0" w:rsidRDefault="007E59E0" w:rsidP="00CE779A">
      <w:pPr>
        <w:rPr>
          <w:sz w:val="20"/>
          <w:szCs w:val="20"/>
        </w:rPr>
      </w:pPr>
      <w:r>
        <w:rPr>
          <w:sz w:val="20"/>
          <w:szCs w:val="20"/>
        </w:rPr>
        <w:t xml:space="preserve">For each of the above rules, show (in README) the result of a sample </w:t>
      </w:r>
      <w:r w:rsidR="00695B8C">
        <w:rPr>
          <w:sz w:val="20"/>
          <w:szCs w:val="20"/>
        </w:rPr>
        <w:t>(</w:t>
      </w:r>
      <w:r>
        <w:rPr>
          <w:sz w:val="20"/>
          <w:szCs w:val="20"/>
        </w:rPr>
        <w:t>interesting</w:t>
      </w:r>
      <w:r w:rsidR="00695B8C">
        <w:rPr>
          <w:sz w:val="20"/>
          <w:szCs w:val="20"/>
        </w:rPr>
        <w:t>)</w:t>
      </w:r>
      <w:r>
        <w:rPr>
          <w:sz w:val="20"/>
          <w:szCs w:val="20"/>
        </w:rPr>
        <w:t xml:space="preserve"> query.</w:t>
      </w:r>
    </w:p>
    <w:p w14:paraId="22201655" w14:textId="77777777" w:rsidR="007E59E0" w:rsidRDefault="007E59E0" w:rsidP="00CE779A">
      <w:pPr>
        <w:rPr>
          <w:sz w:val="20"/>
          <w:szCs w:val="20"/>
        </w:rPr>
      </w:pPr>
    </w:p>
    <w:p w14:paraId="3898B6AD" w14:textId="77777777" w:rsidR="0086151B" w:rsidRDefault="0086151B" w:rsidP="00CE779A">
      <w:pPr>
        <w:rPr>
          <w:sz w:val="20"/>
          <w:szCs w:val="20"/>
        </w:rPr>
      </w:pPr>
    </w:p>
    <w:p w14:paraId="55A4D27A" w14:textId="77777777" w:rsidR="0086151B" w:rsidRDefault="0086151B" w:rsidP="00CE779A">
      <w:pPr>
        <w:rPr>
          <w:sz w:val="20"/>
          <w:szCs w:val="20"/>
        </w:rPr>
      </w:pPr>
    </w:p>
    <w:p w14:paraId="2F2B8509" w14:textId="77777777" w:rsidR="0086151B" w:rsidRDefault="0086151B" w:rsidP="00CE779A">
      <w:pPr>
        <w:rPr>
          <w:sz w:val="20"/>
          <w:szCs w:val="20"/>
        </w:rPr>
      </w:pPr>
    </w:p>
    <w:p w14:paraId="339B87A2" w14:textId="77777777" w:rsidR="0086151B" w:rsidRDefault="0086151B" w:rsidP="00CE779A">
      <w:pPr>
        <w:rPr>
          <w:sz w:val="20"/>
          <w:szCs w:val="20"/>
        </w:rPr>
      </w:pPr>
    </w:p>
    <w:p w14:paraId="70AF11C3" w14:textId="77777777" w:rsidR="0086151B" w:rsidRDefault="0086151B" w:rsidP="00CE779A">
      <w:pPr>
        <w:rPr>
          <w:sz w:val="20"/>
          <w:szCs w:val="20"/>
        </w:rPr>
      </w:pPr>
    </w:p>
    <w:p w14:paraId="074963B9" w14:textId="77777777" w:rsidR="0086151B" w:rsidRDefault="0086151B" w:rsidP="00CE779A">
      <w:pPr>
        <w:rPr>
          <w:sz w:val="20"/>
          <w:szCs w:val="20"/>
        </w:rPr>
      </w:pPr>
    </w:p>
    <w:p w14:paraId="258369AE" w14:textId="77777777" w:rsidR="0086151B" w:rsidRDefault="0086151B" w:rsidP="00CE779A">
      <w:pPr>
        <w:rPr>
          <w:sz w:val="20"/>
          <w:szCs w:val="20"/>
        </w:rPr>
      </w:pPr>
    </w:p>
    <w:p w14:paraId="139A41F9" w14:textId="555C2011" w:rsidR="003C09C8" w:rsidRDefault="001B59D3" w:rsidP="00CE779A">
      <w:pPr>
        <w:rPr>
          <w:sz w:val="20"/>
          <w:szCs w:val="20"/>
        </w:rPr>
      </w:pPr>
      <w:r w:rsidRPr="007F601D">
        <w:rPr>
          <w:b/>
          <w:sz w:val="20"/>
          <w:szCs w:val="20"/>
        </w:rPr>
        <w:t>Task</w:t>
      </w:r>
      <w:r>
        <w:rPr>
          <w:b/>
          <w:sz w:val="20"/>
          <w:szCs w:val="20"/>
        </w:rPr>
        <w:t xml:space="preserve"> 2</w:t>
      </w:r>
      <w:r w:rsidRPr="007F601D">
        <w:rPr>
          <w:sz w:val="20"/>
          <w:szCs w:val="20"/>
        </w:rPr>
        <w:t>:</w:t>
      </w:r>
      <w:r>
        <w:rPr>
          <w:sz w:val="20"/>
          <w:szCs w:val="20"/>
        </w:rPr>
        <w:t xml:space="preserve"> (</w:t>
      </w:r>
      <w:r w:rsidR="0036097E">
        <w:rPr>
          <w:sz w:val="20"/>
          <w:szCs w:val="20"/>
        </w:rPr>
        <w:t>3</w:t>
      </w:r>
      <w:r>
        <w:rPr>
          <w:sz w:val="20"/>
          <w:szCs w:val="20"/>
        </w:rPr>
        <w:t xml:space="preserve"> points)</w:t>
      </w:r>
      <w:r w:rsidR="00A02524">
        <w:rPr>
          <w:sz w:val="20"/>
          <w:szCs w:val="20"/>
        </w:rPr>
        <w:t xml:space="preserve"> Say</w:t>
      </w:r>
      <w:r w:rsidR="00433609">
        <w:rPr>
          <w:sz w:val="20"/>
          <w:szCs w:val="20"/>
        </w:rPr>
        <w:t xml:space="preserve"> there are 3 baseball teams</w:t>
      </w:r>
      <w:r w:rsidR="0086151B">
        <w:rPr>
          <w:sz w:val="20"/>
          <w:szCs w:val="20"/>
        </w:rPr>
        <w:t xml:space="preserve"> (</w:t>
      </w:r>
      <w:r w:rsidR="00AA0771">
        <w:rPr>
          <w:sz w:val="20"/>
          <w:szCs w:val="20"/>
        </w:rPr>
        <w:t>tiger, lion, and panther</w:t>
      </w:r>
      <w:r w:rsidR="0086151B">
        <w:rPr>
          <w:sz w:val="20"/>
          <w:szCs w:val="20"/>
        </w:rPr>
        <w:t>)</w:t>
      </w:r>
      <w:r w:rsidR="000A6B03">
        <w:rPr>
          <w:sz w:val="20"/>
          <w:szCs w:val="20"/>
        </w:rPr>
        <w:t>, and each pair of teams play two</w:t>
      </w:r>
      <w:r w:rsidR="00433609">
        <w:rPr>
          <w:sz w:val="20"/>
          <w:szCs w:val="20"/>
        </w:rPr>
        <w:t xml:space="preserve"> match</w:t>
      </w:r>
      <w:r w:rsidR="000A6B03">
        <w:rPr>
          <w:sz w:val="20"/>
          <w:szCs w:val="20"/>
        </w:rPr>
        <w:t>es (home and away)</w:t>
      </w:r>
      <w:r w:rsidR="00093B72">
        <w:rPr>
          <w:sz w:val="20"/>
          <w:szCs w:val="20"/>
        </w:rPr>
        <w:t>.</w:t>
      </w:r>
      <w:r w:rsidR="00433609">
        <w:rPr>
          <w:sz w:val="20"/>
          <w:szCs w:val="20"/>
        </w:rPr>
        <w:t xml:space="preserve">  </w:t>
      </w:r>
      <w:r w:rsidR="0086151B">
        <w:rPr>
          <w:sz w:val="20"/>
          <w:szCs w:val="20"/>
        </w:rPr>
        <w:t>Say, a</w:t>
      </w:r>
      <w:r w:rsidR="00671147">
        <w:rPr>
          <w:sz w:val="20"/>
          <w:szCs w:val="20"/>
        </w:rPr>
        <w:t xml:space="preserve">s the game scheduler, you need </w:t>
      </w:r>
      <w:r w:rsidR="00CB644B">
        <w:rPr>
          <w:sz w:val="20"/>
          <w:szCs w:val="20"/>
        </w:rPr>
        <w:t>the list of all of the possible</w:t>
      </w:r>
      <w:r w:rsidR="003B148E">
        <w:rPr>
          <w:sz w:val="20"/>
          <w:szCs w:val="20"/>
        </w:rPr>
        <w:t xml:space="preserve"> matches. Write Prolog code to serve your purpose. </w:t>
      </w:r>
      <w:r w:rsidR="00B0142F">
        <w:rPr>
          <w:sz w:val="20"/>
          <w:szCs w:val="20"/>
        </w:rPr>
        <w:t>You may build on the following code.</w:t>
      </w:r>
    </w:p>
    <w:p w14:paraId="633040C1" w14:textId="77777777" w:rsidR="0086151B" w:rsidRDefault="0086151B" w:rsidP="00CE779A">
      <w:pPr>
        <w:rPr>
          <w:sz w:val="20"/>
          <w:szCs w:val="20"/>
        </w:rPr>
      </w:pPr>
    </w:p>
    <w:p w14:paraId="621F9FEA" w14:textId="014BACF2" w:rsidR="00B0142F" w:rsidRPr="004B7A9D" w:rsidRDefault="0086151B" w:rsidP="004B7A9D">
      <w:pPr>
        <w:ind w:left="720"/>
        <w:rPr>
          <w:i/>
          <w:sz w:val="20"/>
          <w:szCs w:val="20"/>
        </w:rPr>
      </w:pPr>
      <w:r w:rsidRPr="004B7A9D">
        <w:rPr>
          <w:i/>
          <w:sz w:val="20"/>
          <w:szCs w:val="20"/>
        </w:rPr>
        <w:lastRenderedPageBreak/>
        <w:t>team(</w:t>
      </w:r>
      <w:r w:rsidR="00AA0771">
        <w:rPr>
          <w:i/>
          <w:sz w:val="20"/>
          <w:szCs w:val="20"/>
        </w:rPr>
        <w:t>tiger</w:t>
      </w:r>
      <w:r w:rsidRPr="004B7A9D">
        <w:rPr>
          <w:i/>
          <w:sz w:val="20"/>
          <w:szCs w:val="20"/>
        </w:rPr>
        <w:t>). team(</w:t>
      </w:r>
      <w:r w:rsidR="00AA0771">
        <w:rPr>
          <w:i/>
          <w:sz w:val="20"/>
          <w:szCs w:val="20"/>
        </w:rPr>
        <w:t>lion</w:t>
      </w:r>
      <w:r w:rsidRPr="004B7A9D">
        <w:rPr>
          <w:i/>
          <w:sz w:val="20"/>
          <w:szCs w:val="20"/>
        </w:rPr>
        <w:t>). team(</w:t>
      </w:r>
      <w:r w:rsidR="00AA0771">
        <w:rPr>
          <w:i/>
          <w:sz w:val="20"/>
          <w:szCs w:val="20"/>
        </w:rPr>
        <w:t>panther</w:t>
      </w:r>
      <w:r w:rsidRPr="004B7A9D">
        <w:rPr>
          <w:i/>
          <w:sz w:val="20"/>
          <w:szCs w:val="20"/>
        </w:rPr>
        <w:t>).</w:t>
      </w:r>
    </w:p>
    <w:p w14:paraId="3A607C2F" w14:textId="16A0F9B8" w:rsidR="0086151B" w:rsidRPr="004B7A9D" w:rsidRDefault="0086151B" w:rsidP="004B7A9D">
      <w:pPr>
        <w:ind w:left="720"/>
        <w:rPr>
          <w:i/>
          <w:sz w:val="20"/>
          <w:szCs w:val="20"/>
        </w:rPr>
      </w:pPr>
      <w:r w:rsidRPr="004B7A9D">
        <w:rPr>
          <w:i/>
          <w:sz w:val="20"/>
          <w:szCs w:val="20"/>
        </w:rPr>
        <w:t xml:space="preserve">match(X, Y) :- </w:t>
      </w:r>
    </w:p>
    <w:p w14:paraId="538B008D" w14:textId="77777777" w:rsidR="0086151B" w:rsidRDefault="0086151B" w:rsidP="00CE779A">
      <w:pPr>
        <w:rPr>
          <w:sz w:val="20"/>
          <w:szCs w:val="20"/>
        </w:rPr>
      </w:pPr>
    </w:p>
    <w:p w14:paraId="43555764" w14:textId="42F8E96C" w:rsidR="001B59D3" w:rsidRDefault="00115126" w:rsidP="00CE779A">
      <w:pPr>
        <w:rPr>
          <w:sz w:val="20"/>
          <w:szCs w:val="20"/>
        </w:rPr>
      </w:pPr>
      <w:r>
        <w:rPr>
          <w:sz w:val="20"/>
          <w:szCs w:val="20"/>
        </w:rPr>
        <w:t>Test your</w:t>
      </w:r>
      <w:r w:rsidR="00D30D9A">
        <w:rPr>
          <w:sz w:val="20"/>
          <w:szCs w:val="20"/>
        </w:rPr>
        <w:t xml:space="preserve"> code</w:t>
      </w:r>
      <w:r w:rsidR="003B148E">
        <w:rPr>
          <w:sz w:val="20"/>
          <w:szCs w:val="20"/>
        </w:rPr>
        <w:t xml:space="preserve"> and show the result in README.</w:t>
      </w:r>
    </w:p>
    <w:p w14:paraId="5FBF688A" w14:textId="77777777" w:rsidR="00B61B8E" w:rsidRDefault="00B61B8E" w:rsidP="00CE779A">
      <w:pPr>
        <w:rPr>
          <w:sz w:val="20"/>
          <w:szCs w:val="20"/>
        </w:rPr>
      </w:pPr>
    </w:p>
    <w:p w14:paraId="4D1A6267" w14:textId="77777777" w:rsidR="00B61B8E" w:rsidRDefault="00B61B8E" w:rsidP="00CE779A">
      <w:pPr>
        <w:rPr>
          <w:sz w:val="20"/>
          <w:szCs w:val="20"/>
        </w:rPr>
      </w:pPr>
    </w:p>
    <w:p w14:paraId="083DF552" w14:textId="77777777" w:rsidR="00B61B8E" w:rsidRDefault="00B61B8E" w:rsidP="00CE779A">
      <w:pPr>
        <w:rPr>
          <w:sz w:val="20"/>
          <w:szCs w:val="20"/>
        </w:rPr>
      </w:pPr>
    </w:p>
    <w:p w14:paraId="4BF8ED7B" w14:textId="77777777" w:rsidR="00B61B8E" w:rsidRDefault="00B61B8E" w:rsidP="00CE779A">
      <w:pPr>
        <w:rPr>
          <w:sz w:val="20"/>
          <w:szCs w:val="20"/>
        </w:rPr>
      </w:pPr>
    </w:p>
    <w:p w14:paraId="27BB6559" w14:textId="77777777" w:rsidR="00B61B8E" w:rsidRDefault="00B61B8E" w:rsidP="00CE779A">
      <w:pPr>
        <w:rPr>
          <w:sz w:val="20"/>
          <w:szCs w:val="20"/>
        </w:rPr>
      </w:pPr>
    </w:p>
    <w:p w14:paraId="5B2BBCC1" w14:textId="77777777" w:rsidR="00B61B8E" w:rsidRDefault="00B61B8E" w:rsidP="00CE779A">
      <w:pPr>
        <w:rPr>
          <w:sz w:val="20"/>
          <w:szCs w:val="20"/>
        </w:rPr>
      </w:pPr>
    </w:p>
    <w:p w14:paraId="7BDA31DE" w14:textId="2921C4C7" w:rsidR="00A9429A" w:rsidRPr="00606C62" w:rsidRDefault="00A9429A" w:rsidP="00A9429A">
      <w:pPr>
        <w:rPr>
          <w:sz w:val="20"/>
          <w:szCs w:val="20"/>
        </w:rPr>
      </w:pPr>
      <w:r w:rsidRPr="00895D25">
        <w:rPr>
          <w:b/>
          <w:color w:val="FF0000"/>
          <w:sz w:val="20"/>
          <w:szCs w:val="20"/>
        </w:rPr>
        <w:t>Submission</w:t>
      </w:r>
      <w:r>
        <w:rPr>
          <w:sz w:val="20"/>
          <w:szCs w:val="20"/>
        </w:rPr>
        <w:t xml:space="preserve">: Submit one copy (per group) </w:t>
      </w:r>
      <w:r w:rsidR="00EF729B">
        <w:rPr>
          <w:sz w:val="20"/>
          <w:szCs w:val="20"/>
        </w:rPr>
        <w:t xml:space="preserve">of the prolog code </w:t>
      </w:r>
      <w:r w:rsidR="007B377F">
        <w:rPr>
          <w:sz w:val="20"/>
          <w:szCs w:val="20"/>
        </w:rPr>
        <w:t xml:space="preserve">(that can be shown on this document itself) </w:t>
      </w:r>
      <w:r w:rsidR="00EF729B">
        <w:rPr>
          <w:sz w:val="20"/>
          <w:szCs w:val="20"/>
        </w:rPr>
        <w:t xml:space="preserve">and </w:t>
      </w:r>
      <w:r w:rsidR="00C77158">
        <w:rPr>
          <w:sz w:val="20"/>
          <w:szCs w:val="20"/>
        </w:rPr>
        <w:t xml:space="preserve">a </w:t>
      </w:r>
      <w:r w:rsidR="008C6B18">
        <w:rPr>
          <w:sz w:val="20"/>
          <w:szCs w:val="20"/>
        </w:rPr>
        <w:t>README</w:t>
      </w:r>
      <w:r w:rsidR="00EF729B">
        <w:rPr>
          <w:sz w:val="20"/>
          <w:szCs w:val="20"/>
        </w:rPr>
        <w:t xml:space="preserve"> file </w:t>
      </w:r>
      <w:r w:rsidR="00766137">
        <w:rPr>
          <w:sz w:val="20"/>
          <w:szCs w:val="20"/>
        </w:rPr>
        <w:t>to Canvas</w:t>
      </w:r>
      <w:r>
        <w:rPr>
          <w:sz w:val="20"/>
          <w:szCs w:val="20"/>
        </w:rPr>
        <w:t xml:space="preserve">. </w:t>
      </w:r>
    </w:p>
    <w:p w14:paraId="37F52582" w14:textId="37817109" w:rsidR="00B61B8E" w:rsidRPr="00606C62" w:rsidRDefault="00B61B8E" w:rsidP="00A9429A">
      <w:pPr>
        <w:rPr>
          <w:sz w:val="20"/>
          <w:szCs w:val="20"/>
        </w:rPr>
      </w:pPr>
    </w:p>
    <w:sectPr w:rsidR="00B61B8E" w:rsidRPr="00606C62" w:rsidSect="000C739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nlo Regular">
    <w:altName w:val="DokChampa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01C94"/>
    <w:multiLevelType w:val="hybridMultilevel"/>
    <w:tmpl w:val="1798819C"/>
    <w:lvl w:ilvl="0" w:tplc="A5E849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486B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F26C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01A41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9E2D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129C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CFD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467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7ECCB6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9ED00E1"/>
    <w:multiLevelType w:val="hybridMultilevel"/>
    <w:tmpl w:val="EF809520"/>
    <w:lvl w:ilvl="0" w:tplc="8EA82C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19E28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3EFA4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6EC20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560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FE1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54CB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C1AAA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7C06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EB0FA1"/>
    <w:multiLevelType w:val="hybridMultilevel"/>
    <w:tmpl w:val="680A9F04"/>
    <w:lvl w:ilvl="0" w:tplc="E28A6D5A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3" w15:restartNumberingAfterBreak="0">
    <w:nsid w:val="19352AEB"/>
    <w:multiLevelType w:val="hybridMultilevel"/>
    <w:tmpl w:val="6186C440"/>
    <w:lvl w:ilvl="0" w:tplc="6D40A81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C2FA5C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BC810E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8451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EA6DB34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06A8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DA6B2B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0ED95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A8DD6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17E1DDD"/>
    <w:multiLevelType w:val="hybridMultilevel"/>
    <w:tmpl w:val="F08CB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96D581D"/>
    <w:multiLevelType w:val="hybridMultilevel"/>
    <w:tmpl w:val="510834FC"/>
    <w:lvl w:ilvl="0" w:tplc="0608994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9F27B38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8CDC6BC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AEC68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1E18FA40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11EE4654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6BA04344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15EA23A2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8A265BA4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7A37F18"/>
    <w:multiLevelType w:val="hybridMultilevel"/>
    <w:tmpl w:val="3F3A1A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EC6E374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6E40F65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C7E41AE8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97BC8074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72DE39A0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0E1A7CBE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EC200EB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A35A617C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7" w15:restartNumberingAfterBreak="0">
    <w:nsid w:val="4BEE391C"/>
    <w:multiLevelType w:val="hybridMultilevel"/>
    <w:tmpl w:val="2DE62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144490"/>
    <w:multiLevelType w:val="hybridMultilevel"/>
    <w:tmpl w:val="F0DE06FC"/>
    <w:lvl w:ilvl="0" w:tplc="59126F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E38599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E768C0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91E13D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208A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57E1B1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CB6DC8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592E76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74A263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2DE7C15"/>
    <w:multiLevelType w:val="hybridMultilevel"/>
    <w:tmpl w:val="13E4624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878573C"/>
    <w:multiLevelType w:val="hybridMultilevel"/>
    <w:tmpl w:val="290E5408"/>
    <w:lvl w:ilvl="0" w:tplc="9E744C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1C26A0"/>
    <w:multiLevelType w:val="hybridMultilevel"/>
    <w:tmpl w:val="FD16EDB4"/>
    <w:lvl w:ilvl="0" w:tplc="D6867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4905B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9E59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EC25C1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42E738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24464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8490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46CE7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0F6C4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BF71564"/>
    <w:multiLevelType w:val="hybridMultilevel"/>
    <w:tmpl w:val="AF12C984"/>
    <w:lvl w:ilvl="0" w:tplc="7BACFC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7C6C1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21E34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BCB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A7039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30FD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3CA6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AE2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8883D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  <w:num w:numId="8">
    <w:abstractNumId w:val="9"/>
  </w:num>
  <w:num w:numId="9">
    <w:abstractNumId w:val="12"/>
  </w:num>
  <w:num w:numId="10">
    <w:abstractNumId w:val="1"/>
  </w:num>
  <w:num w:numId="11">
    <w:abstractNumId w:val="0"/>
  </w:num>
  <w:num w:numId="12">
    <w:abstractNumId w:val="7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2sDA3NbAwtTQ0sDBU0lEKTi0uzszPAykwrAUACU9BoywAAAA="/>
  </w:docVars>
  <w:rsids>
    <w:rsidRoot w:val="0020767C"/>
    <w:rsid w:val="00002D15"/>
    <w:rsid w:val="00017189"/>
    <w:rsid w:val="0001788A"/>
    <w:rsid w:val="00023498"/>
    <w:rsid w:val="00026CEA"/>
    <w:rsid w:val="000316BE"/>
    <w:rsid w:val="00033030"/>
    <w:rsid w:val="00042831"/>
    <w:rsid w:val="00042DB7"/>
    <w:rsid w:val="00055A65"/>
    <w:rsid w:val="00061CCF"/>
    <w:rsid w:val="00063DF9"/>
    <w:rsid w:val="00093B72"/>
    <w:rsid w:val="000A1F87"/>
    <w:rsid w:val="000A40DB"/>
    <w:rsid w:val="000A6B03"/>
    <w:rsid w:val="000B5167"/>
    <w:rsid w:val="000C19DF"/>
    <w:rsid w:val="000C7397"/>
    <w:rsid w:val="000D4F23"/>
    <w:rsid w:val="000D74A9"/>
    <w:rsid w:val="000E2E07"/>
    <w:rsid w:val="000E55A8"/>
    <w:rsid w:val="000F0D15"/>
    <w:rsid w:val="000F7398"/>
    <w:rsid w:val="00115126"/>
    <w:rsid w:val="001151A3"/>
    <w:rsid w:val="0013082E"/>
    <w:rsid w:val="001365C3"/>
    <w:rsid w:val="0016435F"/>
    <w:rsid w:val="00167733"/>
    <w:rsid w:val="00181FD7"/>
    <w:rsid w:val="001875F3"/>
    <w:rsid w:val="00197149"/>
    <w:rsid w:val="001A48A0"/>
    <w:rsid w:val="001B1385"/>
    <w:rsid w:val="001B59D3"/>
    <w:rsid w:val="001B7D4D"/>
    <w:rsid w:val="00204866"/>
    <w:rsid w:val="0020767C"/>
    <w:rsid w:val="00220FD5"/>
    <w:rsid w:val="002222E2"/>
    <w:rsid w:val="00240456"/>
    <w:rsid w:val="00263AAC"/>
    <w:rsid w:val="00296524"/>
    <w:rsid w:val="002A0D51"/>
    <w:rsid w:val="002A6FCA"/>
    <w:rsid w:val="002C258C"/>
    <w:rsid w:val="002E7FE4"/>
    <w:rsid w:val="002F1711"/>
    <w:rsid w:val="002F3847"/>
    <w:rsid w:val="00304321"/>
    <w:rsid w:val="003111A2"/>
    <w:rsid w:val="003200AC"/>
    <w:rsid w:val="003244B1"/>
    <w:rsid w:val="00335D33"/>
    <w:rsid w:val="00343FB8"/>
    <w:rsid w:val="00360476"/>
    <w:rsid w:val="0036097E"/>
    <w:rsid w:val="00363856"/>
    <w:rsid w:val="003700A8"/>
    <w:rsid w:val="00391B0F"/>
    <w:rsid w:val="003A30F3"/>
    <w:rsid w:val="003A40A8"/>
    <w:rsid w:val="003B0D59"/>
    <w:rsid w:val="003B148E"/>
    <w:rsid w:val="003B62ED"/>
    <w:rsid w:val="003B798F"/>
    <w:rsid w:val="003B7A05"/>
    <w:rsid w:val="003C09C8"/>
    <w:rsid w:val="003C7C58"/>
    <w:rsid w:val="003D736A"/>
    <w:rsid w:val="003E451B"/>
    <w:rsid w:val="003F1299"/>
    <w:rsid w:val="00417FEA"/>
    <w:rsid w:val="00433609"/>
    <w:rsid w:val="00437CB1"/>
    <w:rsid w:val="00441B80"/>
    <w:rsid w:val="00445F5F"/>
    <w:rsid w:val="00470018"/>
    <w:rsid w:val="004700CF"/>
    <w:rsid w:val="0047110F"/>
    <w:rsid w:val="00484F10"/>
    <w:rsid w:val="00495808"/>
    <w:rsid w:val="004B7A9D"/>
    <w:rsid w:val="004D2B66"/>
    <w:rsid w:val="004D50BE"/>
    <w:rsid w:val="004D63AC"/>
    <w:rsid w:val="004E6082"/>
    <w:rsid w:val="004F0980"/>
    <w:rsid w:val="004F528E"/>
    <w:rsid w:val="00511BA3"/>
    <w:rsid w:val="0052235D"/>
    <w:rsid w:val="0057380D"/>
    <w:rsid w:val="0057498D"/>
    <w:rsid w:val="00574FF6"/>
    <w:rsid w:val="00593A8A"/>
    <w:rsid w:val="00593D71"/>
    <w:rsid w:val="005A040C"/>
    <w:rsid w:val="005A1300"/>
    <w:rsid w:val="005A205A"/>
    <w:rsid w:val="005A342F"/>
    <w:rsid w:val="005A6C36"/>
    <w:rsid w:val="005B39C3"/>
    <w:rsid w:val="005C30EC"/>
    <w:rsid w:val="005C79BA"/>
    <w:rsid w:val="005D622C"/>
    <w:rsid w:val="00601137"/>
    <w:rsid w:val="006030B0"/>
    <w:rsid w:val="00606C62"/>
    <w:rsid w:val="00632989"/>
    <w:rsid w:val="00634C61"/>
    <w:rsid w:val="00643340"/>
    <w:rsid w:val="0066141C"/>
    <w:rsid w:val="00671147"/>
    <w:rsid w:val="00671AA4"/>
    <w:rsid w:val="00694911"/>
    <w:rsid w:val="00695B8C"/>
    <w:rsid w:val="006A3208"/>
    <w:rsid w:val="006B17CD"/>
    <w:rsid w:val="006B4663"/>
    <w:rsid w:val="006B4C04"/>
    <w:rsid w:val="006D5792"/>
    <w:rsid w:val="006E4B61"/>
    <w:rsid w:val="006E64B4"/>
    <w:rsid w:val="006F59B8"/>
    <w:rsid w:val="00702EE6"/>
    <w:rsid w:val="00715947"/>
    <w:rsid w:val="00716BED"/>
    <w:rsid w:val="0071789D"/>
    <w:rsid w:val="00743CB5"/>
    <w:rsid w:val="007456EF"/>
    <w:rsid w:val="00760449"/>
    <w:rsid w:val="00766137"/>
    <w:rsid w:val="0077293C"/>
    <w:rsid w:val="00777680"/>
    <w:rsid w:val="007B2EC2"/>
    <w:rsid w:val="007B377F"/>
    <w:rsid w:val="007C1099"/>
    <w:rsid w:val="007C4B49"/>
    <w:rsid w:val="007E59E0"/>
    <w:rsid w:val="007F601D"/>
    <w:rsid w:val="008231AA"/>
    <w:rsid w:val="0084028E"/>
    <w:rsid w:val="0084480F"/>
    <w:rsid w:val="00844AD6"/>
    <w:rsid w:val="0086151B"/>
    <w:rsid w:val="00863C14"/>
    <w:rsid w:val="00883AF5"/>
    <w:rsid w:val="00886055"/>
    <w:rsid w:val="0088787F"/>
    <w:rsid w:val="00891103"/>
    <w:rsid w:val="00893E89"/>
    <w:rsid w:val="008A0CC9"/>
    <w:rsid w:val="008B5A4B"/>
    <w:rsid w:val="008C6B18"/>
    <w:rsid w:val="008E45BC"/>
    <w:rsid w:val="0090531E"/>
    <w:rsid w:val="00913B15"/>
    <w:rsid w:val="009236B0"/>
    <w:rsid w:val="009268C9"/>
    <w:rsid w:val="009309B3"/>
    <w:rsid w:val="009351C9"/>
    <w:rsid w:val="00935323"/>
    <w:rsid w:val="009472DD"/>
    <w:rsid w:val="00967605"/>
    <w:rsid w:val="00983CA8"/>
    <w:rsid w:val="009B6CCE"/>
    <w:rsid w:val="009C2D05"/>
    <w:rsid w:val="009E217C"/>
    <w:rsid w:val="009F2E69"/>
    <w:rsid w:val="00A02524"/>
    <w:rsid w:val="00A10677"/>
    <w:rsid w:val="00A25FC2"/>
    <w:rsid w:val="00A301D8"/>
    <w:rsid w:val="00A31024"/>
    <w:rsid w:val="00A360BB"/>
    <w:rsid w:val="00A477BB"/>
    <w:rsid w:val="00A53EAC"/>
    <w:rsid w:val="00A55845"/>
    <w:rsid w:val="00A60EC3"/>
    <w:rsid w:val="00A67E3C"/>
    <w:rsid w:val="00A93D3F"/>
    <w:rsid w:val="00A9429A"/>
    <w:rsid w:val="00AA0771"/>
    <w:rsid w:val="00AA21A4"/>
    <w:rsid w:val="00AA57E9"/>
    <w:rsid w:val="00AB2A30"/>
    <w:rsid w:val="00AC769B"/>
    <w:rsid w:val="00AE5A18"/>
    <w:rsid w:val="00B0142F"/>
    <w:rsid w:val="00B048B4"/>
    <w:rsid w:val="00B26518"/>
    <w:rsid w:val="00B55B80"/>
    <w:rsid w:val="00B61B8E"/>
    <w:rsid w:val="00B71301"/>
    <w:rsid w:val="00B7481D"/>
    <w:rsid w:val="00B77D7C"/>
    <w:rsid w:val="00B832A5"/>
    <w:rsid w:val="00B8373D"/>
    <w:rsid w:val="00B90A68"/>
    <w:rsid w:val="00B92886"/>
    <w:rsid w:val="00B94779"/>
    <w:rsid w:val="00B94A55"/>
    <w:rsid w:val="00BA791C"/>
    <w:rsid w:val="00BB3839"/>
    <w:rsid w:val="00BE3BD3"/>
    <w:rsid w:val="00BE3CAB"/>
    <w:rsid w:val="00BF4186"/>
    <w:rsid w:val="00C016EB"/>
    <w:rsid w:val="00C05BE9"/>
    <w:rsid w:val="00C15F4A"/>
    <w:rsid w:val="00C20202"/>
    <w:rsid w:val="00C474C4"/>
    <w:rsid w:val="00C60CAB"/>
    <w:rsid w:val="00C77158"/>
    <w:rsid w:val="00C77906"/>
    <w:rsid w:val="00C83A0A"/>
    <w:rsid w:val="00C87CE2"/>
    <w:rsid w:val="00CA0F15"/>
    <w:rsid w:val="00CB644B"/>
    <w:rsid w:val="00CC1F0E"/>
    <w:rsid w:val="00CC36D5"/>
    <w:rsid w:val="00CC7F49"/>
    <w:rsid w:val="00CD1190"/>
    <w:rsid w:val="00CE779A"/>
    <w:rsid w:val="00D04AC6"/>
    <w:rsid w:val="00D04F79"/>
    <w:rsid w:val="00D05015"/>
    <w:rsid w:val="00D2086F"/>
    <w:rsid w:val="00D235C4"/>
    <w:rsid w:val="00D23F80"/>
    <w:rsid w:val="00D30D9A"/>
    <w:rsid w:val="00D326D7"/>
    <w:rsid w:val="00D33E1F"/>
    <w:rsid w:val="00D505FE"/>
    <w:rsid w:val="00D5195F"/>
    <w:rsid w:val="00D51F41"/>
    <w:rsid w:val="00D553F2"/>
    <w:rsid w:val="00D57C03"/>
    <w:rsid w:val="00D737BE"/>
    <w:rsid w:val="00D80EF3"/>
    <w:rsid w:val="00DB2761"/>
    <w:rsid w:val="00DB3D1D"/>
    <w:rsid w:val="00DC2340"/>
    <w:rsid w:val="00DC62AF"/>
    <w:rsid w:val="00DD2149"/>
    <w:rsid w:val="00E05230"/>
    <w:rsid w:val="00E079D3"/>
    <w:rsid w:val="00E2224F"/>
    <w:rsid w:val="00E24C31"/>
    <w:rsid w:val="00E303E5"/>
    <w:rsid w:val="00E37350"/>
    <w:rsid w:val="00E510F7"/>
    <w:rsid w:val="00E54E32"/>
    <w:rsid w:val="00E67D0F"/>
    <w:rsid w:val="00E901F6"/>
    <w:rsid w:val="00E92CFD"/>
    <w:rsid w:val="00E9389C"/>
    <w:rsid w:val="00EA264D"/>
    <w:rsid w:val="00EA5D0B"/>
    <w:rsid w:val="00EC615B"/>
    <w:rsid w:val="00EF729B"/>
    <w:rsid w:val="00F43C91"/>
    <w:rsid w:val="00F77056"/>
    <w:rsid w:val="00F95EF3"/>
    <w:rsid w:val="00FA224A"/>
    <w:rsid w:val="00FC4064"/>
    <w:rsid w:val="00FD1615"/>
    <w:rsid w:val="00FE6C65"/>
    <w:rsid w:val="00FF2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A70D344"/>
  <w14:defaultImageDpi w14:val="330"/>
  <w15:docId w15:val="{71617A59-B3AB-2241-A84F-860E7CA8E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767C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96524"/>
    <w:pPr>
      <w:ind w:left="720"/>
      <w:contextualSpacing/>
    </w:pPr>
    <w:rPr>
      <w:rFonts w:ascii="Times" w:hAnsi="Time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0B5167"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unhideWhenUsed/>
    <w:rsid w:val="000B5167"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unhideWhenUsed/>
    <w:rsid w:val="000B5167"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unhideWhenUsed/>
    <w:rsid w:val="000B5167"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unhideWhenUsed/>
    <w:rsid w:val="000B5167"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unhideWhenUsed/>
    <w:rsid w:val="000B5167"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unhideWhenUsed/>
    <w:rsid w:val="000B5167"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unhideWhenUsed/>
    <w:rsid w:val="000B5167"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unhideWhenUsed/>
    <w:rsid w:val="000B5167"/>
    <w:pPr>
      <w:ind w:left="2160" w:hanging="240"/>
    </w:pPr>
  </w:style>
  <w:style w:type="paragraph" w:styleId="IndexHeading">
    <w:name w:val="index heading"/>
    <w:basedOn w:val="Normal"/>
    <w:next w:val="Index1"/>
    <w:uiPriority w:val="99"/>
    <w:unhideWhenUsed/>
    <w:rsid w:val="000B51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02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8634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97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433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30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43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549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2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6262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6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0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4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4936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85806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35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39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47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2601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90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017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55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34063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39621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6469">
          <w:marLeft w:val="8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938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57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81435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651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8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1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77198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4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9230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4037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1</Pages>
  <Words>265</Words>
  <Characters>151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SU</Company>
  <LinksUpToDate>false</LinksUpToDate>
  <CharactersWithSpaces>1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kar Roy</dc:creator>
  <cp:keywords/>
  <dc:description/>
  <cp:lastModifiedBy>Sidney Reagan Sanders</cp:lastModifiedBy>
  <cp:revision>259</cp:revision>
  <cp:lastPrinted>2016-02-11T17:33:00Z</cp:lastPrinted>
  <dcterms:created xsi:type="dcterms:W3CDTF">2016-01-26T17:31:00Z</dcterms:created>
  <dcterms:modified xsi:type="dcterms:W3CDTF">2021-02-10T04:05:00Z</dcterms:modified>
</cp:coreProperties>
</file>